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3BCF5" w14:textId="37361378" w:rsidR="00F740FB" w:rsidRPr="00F740FB" w:rsidRDefault="00F740FB" w:rsidP="00F740FB">
      <w:pPr>
        <w:keepNext/>
        <w:keepLines/>
        <w:spacing w:before="340" w:after="330" w:line="578" w:lineRule="auto"/>
        <w:jc w:val="center"/>
        <w:outlineLvl w:val="0"/>
        <w:rPr>
          <w:rFonts w:ascii="等线" w:eastAsia="等线" w:hAnsi="等线" w:cs="Times New Roman"/>
          <w:b/>
          <w:bCs/>
          <w:kern w:val="44"/>
          <w:sz w:val="44"/>
          <w:szCs w:val="44"/>
        </w:rPr>
      </w:pPr>
      <w:r w:rsidRPr="00F740FB">
        <w:rPr>
          <w:rFonts w:ascii="等线" w:eastAsia="等线" w:hAnsi="等线" w:cs="Times New Roman" w:hint="eastAsia"/>
          <w:b/>
          <w:bCs/>
          <w:kern w:val="44"/>
          <w:sz w:val="44"/>
          <w:szCs w:val="44"/>
        </w:rPr>
        <w:t>数据库课程考核</w:t>
      </w:r>
      <w:r w:rsidR="00521011">
        <w:rPr>
          <w:rFonts w:ascii="等线" w:eastAsia="等线" w:hAnsi="等线" w:cs="Times New Roman" w:hint="eastAsia"/>
          <w:b/>
          <w:bCs/>
          <w:kern w:val="44"/>
          <w:sz w:val="44"/>
          <w:szCs w:val="44"/>
        </w:rPr>
        <w:t>方式</w:t>
      </w:r>
      <w:bookmarkStart w:id="0" w:name="_GoBack"/>
      <w:bookmarkEnd w:id="0"/>
    </w:p>
    <w:p w14:paraId="7154C889" w14:textId="77777777" w:rsidR="00F740FB" w:rsidRPr="00F740FB" w:rsidRDefault="00F740FB" w:rsidP="00F740FB">
      <w:pPr>
        <w:jc w:val="center"/>
        <w:rPr>
          <w:rFonts w:ascii="楷体" w:eastAsia="楷体" w:hAnsi="楷体" w:cs="Times New Roman"/>
          <w:sz w:val="32"/>
          <w:szCs w:val="32"/>
        </w:rPr>
      </w:pPr>
      <w:r w:rsidRPr="00F740FB">
        <w:rPr>
          <w:rFonts w:ascii="楷体" w:eastAsia="楷体" w:hAnsi="楷体" w:cs="Times New Roman" w:hint="eastAsia"/>
          <w:sz w:val="32"/>
          <w:szCs w:val="32"/>
        </w:rPr>
        <w:t>陈健</w:t>
      </w:r>
    </w:p>
    <w:p w14:paraId="5C9E1F30" w14:textId="77777777" w:rsidR="00F740FB" w:rsidRPr="00F740FB" w:rsidRDefault="00F740FB" w:rsidP="00F740FB">
      <w:pPr>
        <w:rPr>
          <w:rFonts w:ascii="等线" w:eastAsia="等线" w:hAnsi="等线" w:cs="Times New Roman"/>
          <w:sz w:val="24"/>
          <w:szCs w:val="24"/>
        </w:rPr>
      </w:pPr>
    </w:p>
    <w:p w14:paraId="391F522C" w14:textId="77777777" w:rsidR="00F740FB" w:rsidRPr="00F740FB" w:rsidRDefault="00F740FB" w:rsidP="00F740FB">
      <w:pPr>
        <w:ind w:firstLine="420"/>
        <w:rPr>
          <w:rFonts w:ascii="等线" w:eastAsia="等线" w:hAnsi="等线" w:cs="Times New Roman"/>
          <w:sz w:val="24"/>
          <w:szCs w:val="24"/>
        </w:rPr>
      </w:pPr>
      <w:r w:rsidRPr="00F740FB">
        <w:rPr>
          <w:rFonts w:ascii="等线" w:eastAsia="等线" w:hAnsi="等线" w:cs="Times New Roman"/>
          <w:sz w:val="24"/>
          <w:szCs w:val="24"/>
        </w:rPr>
        <w:t>由平时成绩、期末成绩、实验成绩3部分组成</w:t>
      </w:r>
      <w:r w:rsidRPr="00F740FB">
        <w:rPr>
          <w:rFonts w:ascii="等线" w:eastAsia="等线" w:hAnsi="等线" w:cs="Times New Roman" w:hint="eastAsia"/>
          <w:sz w:val="24"/>
          <w:szCs w:val="24"/>
        </w:rPr>
        <w:t>。</w:t>
      </w:r>
      <w:r w:rsidRPr="00F740FB">
        <w:rPr>
          <w:rFonts w:ascii="等线" w:eastAsia="等线" w:hAnsi="等线" w:cs="Times New Roman"/>
          <w:sz w:val="24"/>
          <w:szCs w:val="24"/>
        </w:rPr>
        <w:t>期末考试是闭卷（</w:t>
      </w:r>
      <w:r w:rsidRPr="00F740FB">
        <w:rPr>
          <w:rFonts w:ascii="等线" w:eastAsia="等线" w:hAnsi="等线" w:cs="Times New Roman" w:hint="eastAsia"/>
          <w:sz w:val="24"/>
          <w:szCs w:val="24"/>
        </w:rPr>
        <w:t>英文试卷</w:t>
      </w:r>
      <w:r w:rsidRPr="00F740FB">
        <w:rPr>
          <w:rFonts w:ascii="等线" w:eastAsia="等线" w:hAnsi="等线" w:cs="Times New Roman"/>
          <w:sz w:val="24"/>
          <w:szCs w:val="24"/>
        </w:rPr>
        <w:t>）</w:t>
      </w:r>
      <w:r w:rsidRPr="00F740FB">
        <w:rPr>
          <w:rFonts w:ascii="等线" w:eastAsia="等线" w:hAnsi="等线" w:cs="Times New Roman" w:hint="eastAsia"/>
          <w:sz w:val="24"/>
          <w:szCs w:val="24"/>
        </w:rPr>
        <w:t>，</w:t>
      </w:r>
      <w:r w:rsidRPr="00F740FB">
        <w:rPr>
          <w:rFonts w:ascii="等线" w:eastAsia="等线" w:hAnsi="等线" w:cs="Times New Roman"/>
          <w:sz w:val="24"/>
          <w:szCs w:val="24"/>
        </w:rPr>
        <w:t>实验考核需要上机等。成绩比例为：</w:t>
      </w:r>
    </w:p>
    <w:p w14:paraId="01A044BE" w14:textId="77777777" w:rsidR="00F740FB" w:rsidRPr="00F740FB" w:rsidRDefault="00F740FB" w:rsidP="00F740FB">
      <w:pPr>
        <w:numPr>
          <w:ilvl w:val="0"/>
          <w:numId w:val="39"/>
        </w:numPr>
        <w:rPr>
          <w:rFonts w:ascii="等线" w:eastAsia="等线" w:hAnsi="等线" w:cs="Times New Roman"/>
          <w:sz w:val="24"/>
          <w:szCs w:val="24"/>
        </w:rPr>
      </w:pPr>
      <w:r w:rsidRPr="00F740FB">
        <w:rPr>
          <w:rFonts w:ascii="等线" w:eastAsia="等线" w:hAnsi="等线" w:cs="Times New Roman"/>
          <w:sz w:val="24"/>
          <w:szCs w:val="24"/>
        </w:rPr>
        <w:t>作业+课堂表现:  10%</w:t>
      </w:r>
    </w:p>
    <w:p w14:paraId="7C79EFEE" w14:textId="77777777" w:rsidR="00F740FB" w:rsidRPr="00F740FB" w:rsidRDefault="00F740FB" w:rsidP="00F740FB">
      <w:pPr>
        <w:numPr>
          <w:ilvl w:val="0"/>
          <w:numId w:val="39"/>
        </w:numPr>
        <w:rPr>
          <w:rFonts w:ascii="等线" w:eastAsia="等线" w:hAnsi="等线" w:cs="Times New Roman"/>
          <w:sz w:val="24"/>
          <w:szCs w:val="24"/>
        </w:rPr>
      </w:pPr>
      <w:r w:rsidRPr="00F740FB">
        <w:rPr>
          <w:rFonts w:ascii="等线" w:eastAsia="等线" w:hAnsi="等线" w:cs="Times New Roman"/>
          <w:sz w:val="24"/>
          <w:szCs w:val="24"/>
        </w:rPr>
        <w:t>实验成绩:  20% （</w:t>
      </w:r>
      <w:r w:rsidRPr="00F740FB">
        <w:rPr>
          <w:rFonts w:ascii="等线" w:eastAsia="等线" w:hAnsi="等线" w:cs="Times New Roman" w:hint="eastAsia"/>
          <w:sz w:val="24"/>
          <w:szCs w:val="24"/>
        </w:rPr>
        <w:t>实验考核的具体要求详见实验手册</w:t>
      </w:r>
      <w:r w:rsidRPr="00F740FB">
        <w:rPr>
          <w:rFonts w:ascii="等线" w:eastAsia="等线" w:hAnsi="等线" w:cs="Times New Roman"/>
          <w:sz w:val="24"/>
          <w:szCs w:val="24"/>
        </w:rPr>
        <w:t>）</w:t>
      </w:r>
    </w:p>
    <w:p w14:paraId="6CF68588" w14:textId="77777777" w:rsidR="00F740FB" w:rsidRPr="00F740FB" w:rsidRDefault="00F740FB" w:rsidP="00F740FB">
      <w:pPr>
        <w:numPr>
          <w:ilvl w:val="0"/>
          <w:numId w:val="39"/>
        </w:numPr>
        <w:rPr>
          <w:rFonts w:ascii="等线" w:eastAsia="等线" w:hAnsi="等线" w:cs="Times New Roman"/>
          <w:sz w:val="24"/>
          <w:szCs w:val="24"/>
        </w:rPr>
      </w:pPr>
      <w:r w:rsidRPr="00F740FB">
        <w:rPr>
          <w:rFonts w:ascii="等线" w:eastAsia="等线" w:hAnsi="等线" w:cs="Times New Roman"/>
          <w:sz w:val="24"/>
          <w:szCs w:val="24"/>
        </w:rPr>
        <w:t>期末成绩:   70%</w:t>
      </w:r>
    </w:p>
    <w:sectPr w:rsidR="00F740FB" w:rsidRPr="00F740FB" w:rsidSect="009B24CF">
      <w:footerReference w:type="default" r:id="rId8"/>
      <w:pgSz w:w="11906" w:h="16838"/>
      <w:pgMar w:top="1440" w:right="1418" w:bottom="1440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BAE5B4" w14:textId="77777777" w:rsidR="00FA100E" w:rsidRDefault="00FA100E" w:rsidP="003B3248">
      <w:r>
        <w:separator/>
      </w:r>
    </w:p>
  </w:endnote>
  <w:endnote w:type="continuationSeparator" w:id="0">
    <w:p w14:paraId="40608099" w14:textId="77777777" w:rsidR="00FA100E" w:rsidRDefault="00FA100E" w:rsidP="003B3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4"/>
      </w:rPr>
      <w:id w:val="864485151"/>
      <w:docPartObj>
        <w:docPartGallery w:val="Page Numbers (Bottom of Page)"/>
        <w:docPartUnique/>
      </w:docPartObj>
    </w:sdtPr>
    <w:sdtEndPr/>
    <w:sdtContent>
      <w:p w14:paraId="2C04DBC1" w14:textId="77777777" w:rsidR="00507620" w:rsidRPr="003B3248" w:rsidRDefault="00507620">
        <w:pPr>
          <w:pStyle w:val="ab"/>
          <w:jc w:val="center"/>
          <w:rPr>
            <w:sz w:val="24"/>
          </w:rPr>
        </w:pPr>
        <w:r w:rsidRPr="003B3248">
          <w:rPr>
            <w:sz w:val="24"/>
          </w:rPr>
          <w:fldChar w:fldCharType="begin"/>
        </w:r>
        <w:r w:rsidRPr="003B3248">
          <w:rPr>
            <w:sz w:val="24"/>
          </w:rPr>
          <w:instrText>PAGE   \* MERGEFORMAT</w:instrText>
        </w:r>
        <w:r w:rsidRPr="003B3248">
          <w:rPr>
            <w:sz w:val="24"/>
          </w:rPr>
          <w:fldChar w:fldCharType="separate"/>
        </w:r>
        <w:r w:rsidRPr="00DB25BA">
          <w:rPr>
            <w:noProof/>
            <w:sz w:val="24"/>
            <w:lang w:val="zh-CN"/>
          </w:rPr>
          <w:t>25</w:t>
        </w:r>
        <w:r w:rsidRPr="003B3248">
          <w:rPr>
            <w:sz w:val="24"/>
          </w:rPr>
          <w:fldChar w:fldCharType="end"/>
        </w:r>
      </w:p>
    </w:sdtContent>
  </w:sdt>
  <w:p w14:paraId="516F540D" w14:textId="77777777" w:rsidR="00507620" w:rsidRDefault="0050762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D3E40" w14:textId="77777777" w:rsidR="00FA100E" w:rsidRDefault="00FA100E" w:rsidP="003B3248">
      <w:r>
        <w:separator/>
      </w:r>
    </w:p>
  </w:footnote>
  <w:footnote w:type="continuationSeparator" w:id="0">
    <w:p w14:paraId="3A122752" w14:textId="77777777" w:rsidR="00FA100E" w:rsidRDefault="00FA100E" w:rsidP="003B3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8121E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562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" w15:restartNumberingAfterBreak="0">
    <w:nsid w:val="04446248"/>
    <w:multiLevelType w:val="hybridMultilevel"/>
    <w:tmpl w:val="9FC83DF6"/>
    <w:lvl w:ilvl="0" w:tplc="97AC16A8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045120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8E201B6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8B7E27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41C341B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2421BD"/>
    <w:multiLevelType w:val="hybridMultilevel"/>
    <w:tmpl w:val="1D468EDC"/>
    <w:lvl w:ilvl="0" w:tplc="3DEE625C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9C24CA0"/>
    <w:multiLevelType w:val="hybridMultilevel"/>
    <w:tmpl w:val="9500AF5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A25465F"/>
    <w:multiLevelType w:val="hybridMultilevel"/>
    <w:tmpl w:val="CD2205D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C11688C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1946CF0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6775ED5"/>
    <w:multiLevelType w:val="hybridMultilevel"/>
    <w:tmpl w:val="D31A40A8"/>
    <w:lvl w:ilvl="0" w:tplc="AC8893DE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353A98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173DEA"/>
    <w:multiLevelType w:val="hybridMultilevel"/>
    <w:tmpl w:val="1158CCF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CED4678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D1D6575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F5F0E8A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274454D"/>
    <w:multiLevelType w:val="hybridMultilevel"/>
    <w:tmpl w:val="4CF0FF8C"/>
    <w:lvl w:ilvl="0" w:tplc="32D8E06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8" w15:restartNumberingAfterBreak="0">
    <w:nsid w:val="35A23E4B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91173CC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BDA5BB5"/>
    <w:multiLevelType w:val="hybridMultilevel"/>
    <w:tmpl w:val="0E2604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2B01491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2EC0D82"/>
    <w:multiLevelType w:val="hybridMultilevel"/>
    <w:tmpl w:val="1DFA4C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647520C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ABD7561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0AD3F09"/>
    <w:multiLevelType w:val="hybridMultilevel"/>
    <w:tmpl w:val="E6E0D594"/>
    <w:lvl w:ilvl="0" w:tplc="4538FD7A">
      <w:start w:val="1"/>
      <w:numFmt w:val="decimal"/>
      <w:lvlText w:val="Content 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3AA5BB7"/>
    <w:multiLevelType w:val="hybridMultilevel"/>
    <w:tmpl w:val="9FB8EA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91E22A6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F4A51DA"/>
    <w:multiLevelType w:val="hybridMultilevel"/>
    <w:tmpl w:val="AF90CA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2A63760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5431760"/>
    <w:multiLevelType w:val="hybridMultilevel"/>
    <w:tmpl w:val="F6105164"/>
    <w:lvl w:ilvl="0" w:tplc="0916D474">
      <w:start w:val="1"/>
      <w:numFmt w:val="decimal"/>
      <w:lvlText w:val="（%1）"/>
      <w:lvlJc w:val="left"/>
      <w:pPr>
        <w:ind w:left="397" w:hanging="1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BE1729D"/>
    <w:multiLevelType w:val="hybridMultilevel"/>
    <w:tmpl w:val="8E78F2A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C1112AE"/>
    <w:multiLevelType w:val="hybridMultilevel"/>
    <w:tmpl w:val="AE7C7A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04017E2"/>
    <w:multiLevelType w:val="hybridMultilevel"/>
    <w:tmpl w:val="9FC83DF6"/>
    <w:lvl w:ilvl="0" w:tplc="97AC16A8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3E5648C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781174DB"/>
    <w:multiLevelType w:val="hybridMultilevel"/>
    <w:tmpl w:val="7F5C86B0"/>
    <w:lvl w:ilvl="0" w:tplc="3DEE625C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9C72A9C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BC2220E"/>
    <w:multiLevelType w:val="hybridMultilevel"/>
    <w:tmpl w:val="372630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D78325A"/>
    <w:multiLevelType w:val="hybridMultilevel"/>
    <w:tmpl w:val="4A680370"/>
    <w:lvl w:ilvl="0" w:tplc="D5B40470">
      <w:start w:val="1"/>
      <w:numFmt w:val="decimal"/>
      <w:lvlText w:val="内容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21"/>
  </w:num>
  <w:num w:numId="3">
    <w:abstractNumId w:val="36"/>
  </w:num>
  <w:num w:numId="4">
    <w:abstractNumId w:val="0"/>
  </w:num>
  <w:num w:numId="5">
    <w:abstractNumId w:val="29"/>
  </w:num>
  <w:num w:numId="6">
    <w:abstractNumId w:val="34"/>
  </w:num>
  <w:num w:numId="7">
    <w:abstractNumId w:val="38"/>
  </w:num>
  <w:num w:numId="8">
    <w:abstractNumId w:val="27"/>
  </w:num>
  <w:num w:numId="9">
    <w:abstractNumId w:val="33"/>
  </w:num>
  <w:num w:numId="10">
    <w:abstractNumId w:val="1"/>
  </w:num>
  <w:num w:numId="11">
    <w:abstractNumId w:val="32"/>
  </w:num>
  <w:num w:numId="12">
    <w:abstractNumId w:val="17"/>
  </w:num>
  <w:num w:numId="13">
    <w:abstractNumId w:val="25"/>
  </w:num>
  <w:num w:numId="14">
    <w:abstractNumId w:val="14"/>
  </w:num>
  <w:num w:numId="15">
    <w:abstractNumId w:val="10"/>
  </w:num>
  <w:num w:numId="16">
    <w:abstractNumId w:val="16"/>
  </w:num>
  <w:num w:numId="17">
    <w:abstractNumId w:val="15"/>
  </w:num>
  <w:num w:numId="18">
    <w:abstractNumId w:val="19"/>
  </w:num>
  <w:num w:numId="19">
    <w:abstractNumId w:val="3"/>
  </w:num>
  <w:num w:numId="20">
    <w:abstractNumId w:val="23"/>
  </w:num>
  <w:num w:numId="21">
    <w:abstractNumId w:val="18"/>
  </w:num>
  <w:num w:numId="22">
    <w:abstractNumId w:val="5"/>
  </w:num>
  <w:num w:numId="23">
    <w:abstractNumId w:val="12"/>
  </w:num>
  <w:num w:numId="24">
    <w:abstractNumId w:val="9"/>
  </w:num>
  <w:num w:numId="25">
    <w:abstractNumId w:val="30"/>
  </w:num>
  <w:num w:numId="26">
    <w:abstractNumId w:val="2"/>
  </w:num>
  <w:num w:numId="27">
    <w:abstractNumId w:val="4"/>
  </w:num>
  <w:num w:numId="28">
    <w:abstractNumId w:val="22"/>
  </w:num>
  <w:num w:numId="29">
    <w:abstractNumId w:val="20"/>
  </w:num>
  <w:num w:numId="30">
    <w:abstractNumId w:val="28"/>
  </w:num>
  <w:num w:numId="31">
    <w:abstractNumId w:val="7"/>
  </w:num>
  <w:num w:numId="32">
    <w:abstractNumId w:val="37"/>
  </w:num>
  <w:num w:numId="33">
    <w:abstractNumId w:val="6"/>
  </w:num>
  <w:num w:numId="34">
    <w:abstractNumId w:val="24"/>
  </w:num>
  <w:num w:numId="35">
    <w:abstractNumId w:val="35"/>
  </w:num>
  <w:num w:numId="36">
    <w:abstractNumId w:val="26"/>
  </w:num>
  <w:num w:numId="37">
    <w:abstractNumId w:val="31"/>
  </w:num>
  <w:num w:numId="38">
    <w:abstractNumId w:val="8"/>
  </w:num>
  <w:num w:numId="39">
    <w:abstractNumId w:val="13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rc0t7A0sTQxMTFW0lEKTi0uzszPAykwrgUAbBkIYywAAAA="/>
  </w:docVars>
  <w:rsids>
    <w:rsidRoot w:val="000767E6"/>
    <w:rsid w:val="000146D1"/>
    <w:rsid w:val="00015A77"/>
    <w:rsid w:val="000263AA"/>
    <w:rsid w:val="00031512"/>
    <w:rsid w:val="00031AC6"/>
    <w:rsid w:val="00034ADC"/>
    <w:rsid w:val="00035907"/>
    <w:rsid w:val="00036255"/>
    <w:rsid w:val="000419C8"/>
    <w:rsid w:val="00041D5E"/>
    <w:rsid w:val="00051BB2"/>
    <w:rsid w:val="00052455"/>
    <w:rsid w:val="0005313F"/>
    <w:rsid w:val="00053F9A"/>
    <w:rsid w:val="00056EB7"/>
    <w:rsid w:val="00056ECB"/>
    <w:rsid w:val="00061D1C"/>
    <w:rsid w:val="00061EAA"/>
    <w:rsid w:val="00065C4F"/>
    <w:rsid w:val="00066B38"/>
    <w:rsid w:val="000767E6"/>
    <w:rsid w:val="00077E47"/>
    <w:rsid w:val="00083AB7"/>
    <w:rsid w:val="00091888"/>
    <w:rsid w:val="00097AEC"/>
    <w:rsid w:val="000A54A6"/>
    <w:rsid w:val="000A7A98"/>
    <w:rsid w:val="000B338B"/>
    <w:rsid w:val="000B452F"/>
    <w:rsid w:val="000C42B8"/>
    <w:rsid w:val="000C7277"/>
    <w:rsid w:val="000D5D12"/>
    <w:rsid w:val="000F0D06"/>
    <w:rsid w:val="001005B0"/>
    <w:rsid w:val="00100FB2"/>
    <w:rsid w:val="00105361"/>
    <w:rsid w:val="00114B01"/>
    <w:rsid w:val="00126C37"/>
    <w:rsid w:val="0012788A"/>
    <w:rsid w:val="00131081"/>
    <w:rsid w:val="00142313"/>
    <w:rsid w:val="00154C71"/>
    <w:rsid w:val="00155B16"/>
    <w:rsid w:val="0015642A"/>
    <w:rsid w:val="00156C54"/>
    <w:rsid w:val="00157E16"/>
    <w:rsid w:val="00167605"/>
    <w:rsid w:val="00172516"/>
    <w:rsid w:val="00176DA2"/>
    <w:rsid w:val="0017767E"/>
    <w:rsid w:val="0019065F"/>
    <w:rsid w:val="00191578"/>
    <w:rsid w:val="001915DD"/>
    <w:rsid w:val="00193C85"/>
    <w:rsid w:val="001A201D"/>
    <w:rsid w:val="001A2945"/>
    <w:rsid w:val="001A77E1"/>
    <w:rsid w:val="001B171A"/>
    <w:rsid w:val="001C1D1F"/>
    <w:rsid w:val="001C371D"/>
    <w:rsid w:val="001C62AE"/>
    <w:rsid w:val="001C65CF"/>
    <w:rsid w:val="001C6D18"/>
    <w:rsid w:val="001D19B1"/>
    <w:rsid w:val="001D38E5"/>
    <w:rsid w:val="001D670D"/>
    <w:rsid w:val="001D7A63"/>
    <w:rsid w:val="001E1FF5"/>
    <w:rsid w:val="001F7BEE"/>
    <w:rsid w:val="002065DC"/>
    <w:rsid w:val="00210FF3"/>
    <w:rsid w:val="00211A41"/>
    <w:rsid w:val="00212FA1"/>
    <w:rsid w:val="00217BFE"/>
    <w:rsid w:val="00226B4C"/>
    <w:rsid w:val="00234375"/>
    <w:rsid w:val="00246221"/>
    <w:rsid w:val="00263BCB"/>
    <w:rsid w:val="00274987"/>
    <w:rsid w:val="00275088"/>
    <w:rsid w:val="00291EC1"/>
    <w:rsid w:val="002920B2"/>
    <w:rsid w:val="00293B2C"/>
    <w:rsid w:val="002A5A3D"/>
    <w:rsid w:val="002B0729"/>
    <w:rsid w:val="002B453E"/>
    <w:rsid w:val="002C4421"/>
    <w:rsid w:val="002D329D"/>
    <w:rsid w:val="002D4643"/>
    <w:rsid w:val="002D6811"/>
    <w:rsid w:val="002E1270"/>
    <w:rsid w:val="002E6F2C"/>
    <w:rsid w:val="002F6739"/>
    <w:rsid w:val="00302594"/>
    <w:rsid w:val="00310572"/>
    <w:rsid w:val="00321065"/>
    <w:rsid w:val="00321C68"/>
    <w:rsid w:val="00331D1F"/>
    <w:rsid w:val="00337AED"/>
    <w:rsid w:val="00341056"/>
    <w:rsid w:val="00344DA4"/>
    <w:rsid w:val="0034706A"/>
    <w:rsid w:val="003519F9"/>
    <w:rsid w:val="00354B46"/>
    <w:rsid w:val="00357232"/>
    <w:rsid w:val="00366534"/>
    <w:rsid w:val="00374728"/>
    <w:rsid w:val="00380B05"/>
    <w:rsid w:val="003871B2"/>
    <w:rsid w:val="00397992"/>
    <w:rsid w:val="003A0B42"/>
    <w:rsid w:val="003A25FB"/>
    <w:rsid w:val="003B3087"/>
    <w:rsid w:val="003B3248"/>
    <w:rsid w:val="003B5656"/>
    <w:rsid w:val="003C0707"/>
    <w:rsid w:val="003C4DBE"/>
    <w:rsid w:val="003D38AB"/>
    <w:rsid w:val="003D5B03"/>
    <w:rsid w:val="003E4AED"/>
    <w:rsid w:val="003E4FE1"/>
    <w:rsid w:val="003F0B78"/>
    <w:rsid w:val="003F40AD"/>
    <w:rsid w:val="003F416F"/>
    <w:rsid w:val="00405B9C"/>
    <w:rsid w:val="00406F02"/>
    <w:rsid w:val="00410313"/>
    <w:rsid w:val="00414BD8"/>
    <w:rsid w:val="00417AE0"/>
    <w:rsid w:val="0043347B"/>
    <w:rsid w:val="00437AB4"/>
    <w:rsid w:val="00437AC1"/>
    <w:rsid w:val="00437B36"/>
    <w:rsid w:val="0045088B"/>
    <w:rsid w:val="00450A22"/>
    <w:rsid w:val="00450D43"/>
    <w:rsid w:val="004520FB"/>
    <w:rsid w:val="00453FA6"/>
    <w:rsid w:val="00464E2C"/>
    <w:rsid w:val="00465289"/>
    <w:rsid w:val="00465594"/>
    <w:rsid w:val="00471EE5"/>
    <w:rsid w:val="004861F5"/>
    <w:rsid w:val="00494E40"/>
    <w:rsid w:val="004A40BD"/>
    <w:rsid w:val="004A52E6"/>
    <w:rsid w:val="004B5A28"/>
    <w:rsid w:val="004B7CDF"/>
    <w:rsid w:val="004C2FD5"/>
    <w:rsid w:val="004C7303"/>
    <w:rsid w:val="004E0EB7"/>
    <w:rsid w:val="004E2453"/>
    <w:rsid w:val="004E338F"/>
    <w:rsid w:val="004E5A19"/>
    <w:rsid w:val="004F59A5"/>
    <w:rsid w:val="0050401A"/>
    <w:rsid w:val="0050496A"/>
    <w:rsid w:val="005056EB"/>
    <w:rsid w:val="00505C9D"/>
    <w:rsid w:val="00507620"/>
    <w:rsid w:val="00511B24"/>
    <w:rsid w:val="00514474"/>
    <w:rsid w:val="005145E2"/>
    <w:rsid w:val="0052097D"/>
    <w:rsid w:val="00520AF5"/>
    <w:rsid w:val="00521011"/>
    <w:rsid w:val="0052651C"/>
    <w:rsid w:val="005269E6"/>
    <w:rsid w:val="00531C62"/>
    <w:rsid w:val="005320EB"/>
    <w:rsid w:val="0053311C"/>
    <w:rsid w:val="00541121"/>
    <w:rsid w:val="00546819"/>
    <w:rsid w:val="00551FDE"/>
    <w:rsid w:val="00553EF2"/>
    <w:rsid w:val="005550B4"/>
    <w:rsid w:val="0055653F"/>
    <w:rsid w:val="00564556"/>
    <w:rsid w:val="00564C5B"/>
    <w:rsid w:val="00570F56"/>
    <w:rsid w:val="00573CB4"/>
    <w:rsid w:val="005839BC"/>
    <w:rsid w:val="005864F3"/>
    <w:rsid w:val="005924B4"/>
    <w:rsid w:val="00592C4E"/>
    <w:rsid w:val="005A6B06"/>
    <w:rsid w:val="005B29D6"/>
    <w:rsid w:val="005D3B3A"/>
    <w:rsid w:val="005D6CAF"/>
    <w:rsid w:val="005E33F1"/>
    <w:rsid w:val="005E4A60"/>
    <w:rsid w:val="005E59B8"/>
    <w:rsid w:val="005F0666"/>
    <w:rsid w:val="005F3465"/>
    <w:rsid w:val="005F540A"/>
    <w:rsid w:val="005F6103"/>
    <w:rsid w:val="00600C79"/>
    <w:rsid w:val="006105B8"/>
    <w:rsid w:val="00611867"/>
    <w:rsid w:val="0061525E"/>
    <w:rsid w:val="00621709"/>
    <w:rsid w:val="006226B4"/>
    <w:rsid w:val="00623830"/>
    <w:rsid w:val="00627C22"/>
    <w:rsid w:val="00631CDA"/>
    <w:rsid w:val="00634B33"/>
    <w:rsid w:val="00637BDB"/>
    <w:rsid w:val="00642CED"/>
    <w:rsid w:val="00645876"/>
    <w:rsid w:val="00654BAB"/>
    <w:rsid w:val="00661215"/>
    <w:rsid w:val="00666716"/>
    <w:rsid w:val="00671802"/>
    <w:rsid w:val="00671A5D"/>
    <w:rsid w:val="00692FEC"/>
    <w:rsid w:val="006A1F53"/>
    <w:rsid w:val="006A3173"/>
    <w:rsid w:val="006A75D3"/>
    <w:rsid w:val="006B0EA6"/>
    <w:rsid w:val="006B3988"/>
    <w:rsid w:val="006C281B"/>
    <w:rsid w:val="006C581F"/>
    <w:rsid w:val="006D08CD"/>
    <w:rsid w:val="006D211C"/>
    <w:rsid w:val="006D3202"/>
    <w:rsid w:val="006D37DF"/>
    <w:rsid w:val="006E60E8"/>
    <w:rsid w:val="006F0E12"/>
    <w:rsid w:val="006F3226"/>
    <w:rsid w:val="006F3F3B"/>
    <w:rsid w:val="00701805"/>
    <w:rsid w:val="007055D5"/>
    <w:rsid w:val="0071323B"/>
    <w:rsid w:val="00713AF8"/>
    <w:rsid w:val="00713E88"/>
    <w:rsid w:val="00714B68"/>
    <w:rsid w:val="007151AF"/>
    <w:rsid w:val="00717FDA"/>
    <w:rsid w:val="00723791"/>
    <w:rsid w:val="00735635"/>
    <w:rsid w:val="0074303A"/>
    <w:rsid w:val="0075436C"/>
    <w:rsid w:val="00755D53"/>
    <w:rsid w:val="00756918"/>
    <w:rsid w:val="007677BA"/>
    <w:rsid w:val="00767DEE"/>
    <w:rsid w:val="007760C8"/>
    <w:rsid w:val="00777A7A"/>
    <w:rsid w:val="00780455"/>
    <w:rsid w:val="00790CF2"/>
    <w:rsid w:val="00792256"/>
    <w:rsid w:val="00793B26"/>
    <w:rsid w:val="0079550A"/>
    <w:rsid w:val="007A4C38"/>
    <w:rsid w:val="007B69C3"/>
    <w:rsid w:val="007D2BD9"/>
    <w:rsid w:val="007D4AFC"/>
    <w:rsid w:val="007D5FAD"/>
    <w:rsid w:val="007D7586"/>
    <w:rsid w:val="007E280B"/>
    <w:rsid w:val="007E6E1A"/>
    <w:rsid w:val="00801557"/>
    <w:rsid w:val="008039A1"/>
    <w:rsid w:val="00806CA8"/>
    <w:rsid w:val="008118C2"/>
    <w:rsid w:val="00822FEE"/>
    <w:rsid w:val="00827EFD"/>
    <w:rsid w:val="008316CD"/>
    <w:rsid w:val="0083413D"/>
    <w:rsid w:val="00836429"/>
    <w:rsid w:val="00845E20"/>
    <w:rsid w:val="00860043"/>
    <w:rsid w:val="00863BD7"/>
    <w:rsid w:val="008678B1"/>
    <w:rsid w:val="00867E61"/>
    <w:rsid w:val="00872059"/>
    <w:rsid w:val="00872B86"/>
    <w:rsid w:val="0087412B"/>
    <w:rsid w:val="00874A05"/>
    <w:rsid w:val="00886306"/>
    <w:rsid w:val="00892E78"/>
    <w:rsid w:val="008A40E2"/>
    <w:rsid w:val="008A5982"/>
    <w:rsid w:val="008B3406"/>
    <w:rsid w:val="008B4D84"/>
    <w:rsid w:val="008B578B"/>
    <w:rsid w:val="008C2C9A"/>
    <w:rsid w:val="008C4D03"/>
    <w:rsid w:val="008D430F"/>
    <w:rsid w:val="008E2231"/>
    <w:rsid w:val="008E5E72"/>
    <w:rsid w:val="008F10F0"/>
    <w:rsid w:val="008F25BF"/>
    <w:rsid w:val="008F667D"/>
    <w:rsid w:val="00926F92"/>
    <w:rsid w:val="009274FF"/>
    <w:rsid w:val="00927F6F"/>
    <w:rsid w:val="00932140"/>
    <w:rsid w:val="009349FB"/>
    <w:rsid w:val="00941A43"/>
    <w:rsid w:val="00944873"/>
    <w:rsid w:val="00944A11"/>
    <w:rsid w:val="00946614"/>
    <w:rsid w:val="009565B1"/>
    <w:rsid w:val="009749A6"/>
    <w:rsid w:val="009862C0"/>
    <w:rsid w:val="009944BA"/>
    <w:rsid w:val="009A6085"/>
    <w:rsid w:val="009A6765"/>
    <w:rsid w:val="009A6BCC"/>
    <w:rsid w:val="009A7AB0"/>
    <w:rsid w:val="009B24CF"/>
    <w:rsid w:val="009B7D5F"/>
    <w:rsid w:val="009B7DDB"/>
    <w:rsid w:val="009B7F1D"/>
    <w:rsid w:val="009C242F"/>
    <w:rsid w:val="009C447C"/>
    <w:rsid w:val="009D281A"/>
    <w:rsid w:val="009D57F4"/>
    <w:rsid w:val="009E52F1"/>
    <w:rsid w:val="009E58E3"/>
    <w:rsid w:val="009E75B1"/>
    <w:rsid w:val="009F47F3"/>
    <w:rsid w:val="00A03F30"/>
    <w:rsid w:val="00A23555"/>
    <w:rsid w:val="00A23782"/>
    <w:rsid w:val="00A25D2D"/>
    <w:rsid w:val="00A300E5"/>
    <w:rsid w:val="00A4605C"/>
    <w:rsid w:val="00A4782D"/>
    <w:rsid w:val="00A5067F"/>
    <w:rsid w:val="00A50A0C"/>
    <w:rsid w:val="00A50DA3"/>
    <w:rsid w:val="00A6029B"/>
    <w:rsid w:val="00A66E32"/>
    <w:rsid w:val="00A711E8"/>
    <w:rsid w:val="00A83928"/>
    <w:rsid w:val="00A84BAD"/>
    <w:rsid w:val="00A859C9"/>
    <w:rsid w:val="00A87E1D"/>
    <w:rsid w:val="00A92E6B"/>
    <w:rsid w:val="00AA3E5F"/>
    <w:rsid w:val="00AA7A51"/>
    <w:rsid w:val="00AB3CC1"/>
    <w:rsid w:val="00AB4CA0"/>
    <w:rsid w:val="00AC1833"/>
    <w:rsid w:val="00AC6A30"/>
    <w:rsid w:val="00AD5B33"/>
    <w:rsid w:val="00AD71D0"/>
    <w:rsid w:val="00AE2D5E"/>
    <w:rsid w:val="00AF0897"/>
    <w:rsid w:val="00AF4F9E"/>
    <w:rsid w:val="00B0127D"/>
    <w:rsid w:val="00B02DD8"/>
    <w:rsid w:val="00B1009D"/>
    <w:rsid w:val="00B1028F"/>
    <w:rsid w:val="00B16C77"/>
    <w:rsid w:val="00B21CC1"/>
    <w:rsid w:val="00B227A9"/>
    <w:rsid w:val="00B22ACF"/>
    <w:rsid w:val="00B30D83"/>
    <w:rsid w:val="00B312FB"/>
    <w:rsid w:val="00B324CE"/>
    <w:rsid w:val="00B327F4"/>
    <w:rsid w:val="00B348D7"/>
    <w:rsid w:val="00B36DC9"/>
    <w:rsid w:val="00B4392E"/>
    <w:rsid w:val="00B527AE"/>
    <w:rsid w:val="00B55D43"/>
    <w:rsid w:val="00B63510"/>
    <w:rsid w:val="00B66762"/>
    <w:rsid w:val="00B70A5C"/>
    <w:rsid w:val="00B716D4"/>
    <w:rsid w:val="00B77A73"/>
    <w:rsid w:val="00B844D8"/>
    <w:rsid w:val="00B855ED"/>
    <w:rsid w:val="00B876DA"/>
    <w:rsid w:val="00B94565"/>
    <w:rsid w:val="00BB63B5"/>
    <w:rsid w:val="00BB7583"/>
    <w:rsid w:val="00BC16C7"/>
    <w:rsid w:val="00BD7504"/>
    <w:rsid w:val="00BD77DB"/>
    <w:rsid w:val="00BE0F59"/>
    <w:rsid w:val="00BE3FDB"/>
    <w:rsid w:val="00BE7893"/>
    <w:rsid w:val="00BF22F4"/>
    <w:rsid w:val="00C01768"/>
    <w:rsid w:val="00C05E34"/>
    <w:rsid w:val="00C1007D"/>
    <w:rsid w:val="00C1192D"/>
    <w:rsid w:val="00C27761"/>
    <w:rsid w:val="00C30D9E"/>
    <w:rsid w:val="00C321A5"/>
    <w:rsid w:val="00C32B2D"/>
    <w:rsid w:val="00C60458"/>
    <w:rsid w:val="00C72588"/>
    <w:rsid w:val="00C81FF4"/>
    <w:rsid w:val="00C92D46"/>
    <w:rsid w:val="00C935E1"/>
    <w:rsid w:val="00CA1BA5"/>
    <w:rsid w:val="00CA6E0B"/>
    <w:rsid w:val="00CB0C52"/>
    <w:rsid w:val="00CB2BA7"/>
    <w:rsid w:val="00CB5A3E"/>
    <w:rsid w:val="00CB66C4"/>
    <w:rsid w:val="00CB79DC"/>
    <w:rsid w:val="00CC1C6A"/>
    <w:rsid w:val="00CC6427"/>
    <w:rsid w:val="00CC6603"/>
    <w:rsid w:val="00CD23D3"/>
    <w:rsid w:val="00CD664D"/>
    <w:rsid w:val="00CE1835"/>
    <w:rsid w:val="00CE199B"/>
    <w:rsid w:val="00CE341A"/>
    <w:rsid w:val="00CF05F4"/>
    <w:rsid w:val="00CF0E99"/>
    <w:rsid w:val="00CF7655"/>
    <w:rsid w:val="00D05307"/>
    <w:rsid w:val="00D14405"/>
    <w:rsid w:val="00D2172E"/>
    <w:rsid w:val="00D23493"/>
    <w:rsid w:val="00D25BD9"/>
    <w:rsid w:val="00D31DA5"/>
    <w:rsid w:val="00D31E26"/>
    <w:rsid w:val="00D32BA1"/>
    <w:rsid w:val="00D52F3A"/>
    <w:rsid w:val="00D53230"/>
    <w:rsid w:val="00D72D29"/>
    <w:rsid w:val="00D7433D"/>
    <w:rsid w:val="00D84ED5"/>
    <w:rsid w:val="00D8555E"/>
    <w:rsid w:val="00D8658D"/>
    <w:rsid w:val="00D967D6"/>
    <w:rsid w:val="00DA003B"/>
    <w:rsid w:val="00DA72E4"/>
    <w:rsid w:val="00DB25BA"/>
    <w:rsid w:val="00DB4464"/>
    <w:rsid w:val="00DB7194"/>
    <w:rsid w:val="00DC07A4"/>
    <w:rsid w:val="00DC07EE"/>
    <w:rsid w:val="00DC2EF1"/>
    <w:rsid w:val="00DC4D80"/>
    <w:rsid w:val="00DF1D4E"/>
    <w:rsid w:val="00E04259"/>
    <w:rsid w:val="00E07EF5"/>
    <w:rsid w:val="00E34EEB"/>
    <w:rsid w:val="00E379B4"/>
    <w:rsid w:val="00E539C1"/>
    <w:rsid w:val="00E61BE1"/>
    <w:rsid w:val="00E629CC"/>
    <w:rsid w:val="00E6627C"/>
    <w:rsid w:val="00E82CF3"/>
    <w:rsid w:val="00E82F57"/>
    <w:rsid w:val="00E927BF"/>
    <w:rsid w:val="00EA06F4"/>
    <w:rsid w:val="00EB063C"/>
    <w:rsid w:val="00ED21B4"/>
    <w:rsid w:val="00ED7719"/>
    <w:rsid w:val="00EE0A57"/>
    <w:rsid w:val="00EE29CF"/>
    <w:rsid w:val="00EF2A24"/>
    <w:rsid w:val="00EF5474"/>
    <w:rsid w:val="00EF6663"/>
    <w:rsid w:val="00F01C58"/>
    <w:rsid w:val="00F10B32"/>
    <w:rsid w:val="00F22983"/>
    <w:rsid w:val="00F25656"/>
    <w:rsid w:val="00F25E2E"/>
    <w:rsid w:val="00F266E6"/>
    <w:rsid w:val="00F26725"/>
    <w:rsid w:val="00F27059"/>
    <w:rsid w:val="00F27B61"/>
    <w:rsid w:val="00F30034"/>
    <w:rsid w:val="00F34023"/>
    <w:rsid w:val="00F438C4"/>
    <w:rsid w:val="00F46FEE"/>
    <w:rsid w:val="00F47BFF"/>
    <w:rsid w:val="00F51F53"/>
    <w:rsid w:val="00F52187"/>
    <w:rsid w:val="00F62D15"/>
    <w:rsid w:val="00F653A9"/>
    <w:rsid w:val="00F7144E"/>
    <w:rsid w:val="00F72AD5"/>
    <w:rsid w:val="00F740FB"/>
    <w:rsid w:val="00F91239"/>
    <w:rsid w:val="00F9212F"/>
    <w:rsid w:val="00F9382B"/>
    <w:rsid w:val="00F970BA"/>
    <w:rsid w:val="00FA100E"/>
    <w:rsid w:val="00FA1C84"/>
    <w:rsid w:val="00FA5323"/>
    <w:rsid w:val="00FC3F38"/>
    <w:rsid w:val="00FC45E7"/>
    <w:rsid w:val="00FD3045"/>
    <w:rsid w:val="00FE76FE"/>
    <w:rsid w:val="00FF128C"/>
    <w:rsid w:val="00FF75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CBD7A"/>
  <w15:docId w15:val="{3DE71632-F751-47DF-951D-0E7265A64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66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90CF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4">
    <w:name w:val="Emphasis"/>
    <w:basedOn w:val="a0"/>
    <w:uiPriority w:val="20"/>
    <w:qFormat/>
    <w:rsid w:val="008678B1"/>
    <w:rPr>
      <w:i/>
      <w:iCs/>
    </w:rPr>
  </w:style>
  <w:style w:type="character" w:styleId="a5">
    <w:name w:val="Hyperlink"/>
    <w:basedOn w:val="a0"/>
    <w:uiPriority w:val="99"/>
    <w:unhideWhenUsed/>
    <w:rsid w:val="00D7433D"/>
    <w:rPr>
      <w:color w:val="0000FF"/>
      <w:u w:val="single"/>
    </w:rPr>
  </w:style>
  <w:style w:type="character" w:customStyle="1" w:styleId="apple-converted-space">
    <w:name w:val="apple-converted-space"/>
    <w:basedOn w:val="a0"/>
    <w:rsid w:val="00154C71"/>
  </w:style>
  <w:style w:type="paragraph" w:styleId="a6">
    <w:name w:val="Normal (Web)"/>
    <w:basedOn w:val="a"/>
    <w:uiPriority w:val="99"/>
    <w:semiHidden/>
    <w:unhideWhenUsed/>
    <w:rsid w:val="00A50DA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Balloon Text"/>
    <w:basedOn w:val="a"/>
    <w:link w:val="a8"/>
    <w:uiPriority w:val="99"/>
    <w:semiHidden/>
    <w:unhideWhenUsed/>
    <w:rsid w:val="00B324CE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B324CE"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rsid w:val="003B32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3B3248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3B32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3B3248"/>
    <w:rPr>
      <w:sz w:val="18"/>
      <w:szCs w:val="18"/>
    </w:rPr>
  </w:style>
  <w:style w:type="paragraph" w:styleId="ad">
    <w:name w:val="List Paragraph"/>
    <w:basedOn w:val="a"/>
    <w:uiPriority w:val="34"/>
    <w:qFormat/>
    <w:rsid w:val="0074303A"/>
    <w:pPr>
      <w:ind w:firstLineChars="200" w:firstLine="420"/>
    </w:pPr>
  </w:style>
  <w:style w:type="character" w:customStyle="1" w:styleId="fontstyle01">
    <w:name w:val="fontstyle01"/>
    <w:basedOn w:val="a0"/>
    <w:rsid w:val="00723791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46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1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80858-1D19-4780-9819-BA451C326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8</Words>
  <Characters>103</Characters>
  <Application>Microsoft Office Word</Application>
  <DocSecurity>0</DocSecurity>
  <Lines>1</Lines>
  <Paragraphs>1</Paragraphs>
  <ScaleCrop>false</ScaleCrop>
  <Company>Microsoft</Company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金格科技</dc:creator>
  <cp:lastModifiedBy>c j</cp:lastModifiedBy>
  <cp:revision>445</cp:revision>
  <cp:lastPrinted>2016-05-26T09:31:00Z</cp:lastPrinted>
  <dcterms:created xsi:type="dcterms:W3CDTF">2017-08-15T05:38:00Z</dcterms:created>
  <dcterms:modified xsi:type="dcterms:W3CDTF">2020-03-04T05:46:00Z</dcterms:modified>
</cp:coreProperties>
</file>